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B293C" w14:textId="77777777"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2B69CF38"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153F6AD1"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363D8849" w14:textId="504C652A" w:rsidR="00C74D28" w:rsidRDefault="00923802" w:rsidP="00745CDD">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1DD1C9D0" w14:textId="75B0E663" w:rsidR="00745CDD" w:rsidRDefault="00745CDD" w:rsidP="00745CD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uropean Union</w:t>
      </w:r>
    </w:p>
    <w:p w14:paraId="1E836811" w14:textId="5CFE887A" w:rsidR="00745CDD" w:rsidRDefault="00745CDD" w:rsidP="00745CD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347B5A">
        <w:rPr>
          <w:rFonts w:ascii="Times New Roman" w:hAnsi="Times New Roman" w:cs="Times New Roman"/>
          <w:sz w:val="24"/>
          <w:szCs w:val="24"/>
        </w:rPr>
        <w:t>The original purpose of European Union was to prevent war in Europe coupled with the promotion of prosperity and development of European nations.</w:t>
      </w:r>
      <w:r w:rsidR="00A12B6E" w:rsidRPr="00347B5A">
        <w:rPr>
          <w:rFonts w:ascii="Times New Roman" w:hAnsi="Times New Roman" w:cs="Times New Roman"/>
          <w:sz w:val="24"/>
          <w:szCs w:val="24"/>
        </w:rPr>
        <w:t xml:space="preserve"> Following the WW II, whole of Europe was devastated so, European nation formed a union to deal with horrific legacy of Nazism.</w:t>
      </w:r>
      <w:r w:rsidR="00D84FD0" w:rsidRPr="00347B5A">
        <w:rPr>
          <w:rFonts w:ascii="Times New Roman" w:hAnsi="Times New Roman" w:cs="Times New Roman"/>
          <w:sz w:val="24"/>
          <w:szCs w:val="24"/>
        </w:rPr>
        <w:t xml:space="preserve"> In addition, ease of travel, </w:t>
      </w:r>
      <w:r w:rsidR="00D84FD0" w:rsidRPr="00347B5A">
        <w:rPr>
          <w:rFonts w:ascii="Times New Roman" w:hAnsi="Times New Roman" w:cs="Times New Roman"/>
          <w:sz w:val="24"/>
          <w:szCs w:val="24"/>
        </w:rPr>
        <w:t>Ease travel, employment hiring, loans, c</w:t>
      </w:r>
      <w:bookmarkStart w:id="0" w:name="_GoBack"/>
      <w:bookmarkEnd w:id="0"/>
      <w:r w:rsidR="00D84FD0" w:rsidRPr="00347B5A">
        <w:rPr>
          <w:rFonts w:ascii="Times New Roman" w:hAnsi="Times New Roman" w:cs="Times New Roman"/>
          <w:sz w:val="24"/>
          <w:szCs w:val="24"/>
        </w:rPr>
        <w:t xml:space="preserve">ollection of debts, </w:t>
      </w:r>
      <w:r w:rsidR="00D84FD0" w:rsidRPr="00347B5A">
        <w:rPr>
          <w:rFonts w:ascii="Times New Roman" w:hAnsi="Times New Roman" w:cs="Times New Roman"/>
          <w:sz w:val="24"/>
          <w:szCs w:val="24"/>
        </w:rPr>
        <w:t>were also the core purposes European nations wanted to address through European Union.</w:t>
      </w:r>
      <w:r w:rsidR="00347B5A" w:rsidRPr="00347B5A">
        <w:rPr>
          <w:rFonts w:ascii="Times New Roman" w:hAnsi="Times New Roman" w:cs="Times New Roman"/>
          <w:sz w:val="24"/>
          <w:szCs w:val="24"/>
        </w:rPr>
        <w:t xml:space="preserve"> T</w:t>
      </w:r>
      <w:r w:rsidR="00347B5A" w:rsidRPr="00347B5A">
        <w:rPr>
          <w:rFonts w:ascii="Times New Roman" w:hAnsi="Times New Roman" w:cs="Times New Roman"/>
          <w:sz w:val="24"/>
          <w:szCs w:val="24"/>
        </w:rPr>
        <w:t>he EU System is modeled after the United States, in that States have their own rules, and well defined rules, while the Feds take care of Inter-State (border crossing) business and defense of the realm, and yes, Germany is moving towards a EU Military so that it doesn’t have to be U.S. tanks lining up in Poland. The difference is that corrupt U.S. politicians are elected, in the EU System, they are appointed.</w:t>
      </w:r>
    </w:p>
    <w:p w14:paraId="21CF8420" w14:textId="0AD0C754" w:rsidR="00347B5A" w:rsidRPr="00FB09A4" w:rsidRDefault="00347B5A" w:rsidP="00745CD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FB09A4">
        <w:rPr>
          <w:rFonts w:ascii="Times New Roman" w:hAnsi="Times New Roman" w:cs="Times New Roman"/>
          <w:sz w:val="24"/>
          <w:szCs w:val="24"/>
        </w:rPr>
        <w:t>T</w:t>
      </w:r>
      <w:r w:rsidRPr="00FB09A4">
        <w:rPr>
          <w:rFonts w:ascii="Times New Roman" w:hAnsi="Times New Roman" w:cs="Times New Roman"/>
          <w:sz w:val="24"/>
          <w:szCs w:val="24"/>
        </w:rPr>
        <w:t>he EU does not “have power” over member states except to the extent that member states are expected to abide by the treaties they themselves negotiated and signed on to.</w:t>
      </w:r>
      <w:r w:rsidRPr="00FB09A4">
        <w:rPr>
          <w:rFonts w:ascii="Times New Roman" w:hAnsi="Times New Roman" w:cs="Times New Roman"/>
          <w:sz w:val="24"/>
          <w:szCs w:val="24"/>
        </w:rPr>
        <w:t xml:space="preserve"> </w:t>
      </w:r>
      <w:r w:rsidRPr="00FB09A4">
        <w:rPr>
          <w:rFonts w:ascii="Times New Roman" w:hAnsi="Times New Roman" w:cs="Times New Roman"/>
          <w:sz w:val="24"/>
          <w:szCs w:val="24"/>
        </w:rPr>
        <w:t>The EU competencies are mainly restricted to ensuring the free trade rules are maintaining but they can’t really do all that much when countries act in violation of EU principles. Take Hungary, for example. Hungary is largely flouting its non</w:t>
      </w:r>
      <w:r w:rsidR="00FB09A4">
        <w:rPr>
          <w:rFonts w:ascii="Times New Roman" w:hAnsi="Times New Roman" w:cs="Times New Roman"/>
          <w:sz w:val="24"/>
          <w:szCs w:val="24"/>
        </w:rPr>
        <w:t>-</w:t>
      </w:r>
      <w:r w:rsidRPr="00FB09A4">
        <w:rPr>
          <w:rFonts w:ascii="Times New Roman" w:hAnsi="Times New Roman" w:cs="Times New Roman"/>
          <w:sz w:val="24"/>
          <w:szCs w:val="24"/>
        </w:rPr>
        <w:t>compliance with a whole bunch of EU regulations, which has provoked a flurry of finger-wagging and tut-tutting but little else.</w:t>
      </w:r>
      <w:r w:rsidRPr="00FB09A4">
        <w:rPr>
          <w:rFonts w:ascii="Times New Roman" w:hAnsi="Times New Roman" w:cs="Times New Roman"/>
          <w:sz w:val="24"/>
          <w:szCs w:val="24"/>
        </w:rPr>
        <w:t xml:space="preserve"> </w:t>
      </w:r>
      <w:r w:rsidR="00FB09A4" w:rsidRPr="00FB09A4">
        <w:rPr>
          <w:rFonts w:ascii="Times New Roman" w:hAnsi="Times New Roman" w:cs="Times New Roman"/>
          <w:sz w:val="24"/>
          <w:szCs w:val="24"/>
        </w:rPr>
        <w:t xml:space="preserve">EU member states do, in principle renounce sovereignty over certain areas, mainly economic, in which sovereignty is pooled and one county doing its own thing will negatively impact other members. The thing is </w:t>
      </w:r>
      <w:r w:rsidR="00FB09A4" w:rsidRPr="00FB09A4">
        <w:rPr>
          <w:rFonts w:ascii="Times New Roman" w:hAnsi="Times New Roman" w:cs="Times New Roman"/>
          <w:sz w:val="24"/>
          <w:szCs w:val="24"/>
        </w:rPr>
        <w:lastRenderedPageBreak/>
        <w:t>though, none of this competency was “taken” all of it was authored by the nation</w:t>
      </w:r>
      <w:r w:rsidR="00FB09A4">
        <w:rPr>
          <w:rFonts w:ascii="Times New Roman" w:hAnsi="Times New Roman" w:cs="Times New Roman"/>
          <w:sz w:val="24"/>
          <w:szCs w:val="24"/>
        </w:rPr>
        <w:t>-</w:t>
      </w:r>
      <w:r w:rsidR="00FB09A4" w:rsidRPr="00FB09A4">
        <w:rPr>
          <w:rFonts w:ascii="Times New Roman" w:hAnsi="Times New Roman" w:cs="Times New Roman"/>
          <w:sz w:val="24"/>
          <w:szCs w:val="24"/>
        </w:rPr>
        <w:t>states themselves who chose to turn the EU into a common market area.</w:t>
      </w:r>
    </w:p>
    <w:sectPr w:rsidR="00347B5A" w:rsidRPr="00FB09A4"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25910" w14:textId="77777777" w:rsidR="003418C1" w:rsidRDefault="003418C1" w:rsidP="00267851">
      <w:pPr>
        <w:spacing w:after="0" w:line="240" w:lineRule="auto"/>
      </w:pPr>
      <w:r>
        <w:separator/>
      </w:r>
    </w:p>
  </w:endnote>
  <w:endnote w:type="continuationSeparator" w:id="0">
    <w:p w14:paraId="08BE415F" w14:textId="77777777" w:rsidR="003418C1" w:rsidRDefault="003418C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0299E" w14:textId="77777777" w:rsidR="003418C1" w:rsidRDefault="003418C1" w:rsidP="00267851">
      <w:pPr>
        <w:spacing w:after="0" w:line="240" w:lineRule="auto"/>
      </w:pPr>
      <w:r>
        <w:separator/>
      </w:r>
    </w:p>
  </w:footnote>
  <w:footnote w:type="continuationSeparator" w:id="0">
    <w:p w14:paraId="17A9E0F7" w14:textId="77777777" w:rsidR="003418C1" w:rsidRDefault="003418C1"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B8D58"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5C5628">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775A8"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5C562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3MDQwNTc1NTO2tDBT0lEKTi0uzszPAykwrAUAQ9k4ESwAAAA="/>
  </w:docVars>
  <w:rsids>
    <w:rsidRoot w:val="0008177B"/>
    <w:rsid w:val="00024ABE"/>
    <w:rsid w:val="0008177B"/>
    <w:rsid w:val="00086FDE"/>
    <w:rsid w:val="000B30C1"/>
    <w:rsid w:val="00102F66"/>
    <w:rsid w:val="00141074"/>
    <w:rsid w:val="00187C02"/>
    <w:rsid w:val="0023736C"/>
    <w:rsid w:val="00267851"/>
    <w:rsid w:val="00271F3A"/>
    <w:rsid w:val="002777E7"/>
    <w:rsid w:val="002C01EB"/>
    <w:rsid w:val="003418C1"/>
    <w:rsid w:val="00347B5A"/>
    <w:rsid w:val="003C2B45"/>
    <w:rsid w:val="00471063"/>
    <w:rsid w:val="00473F69"/>
    <w:rsid w:val="004D4892"/>
    <w:rsid w:val="00550EFD"/>
    <w:rsid w:val="005A1A77"/>
    <w:rsid w:val="005B734B"/>
    <w:rsid w:val="005C20F1"/>
    <w:rsid w:val="005C5628"/>
    <w:rsid w:val="00745CDD"/>
    <w:rsid w:val="00763141"/>
    <w:rsid w:val="007C1C60"/>
    <w:rsid w:val="00812A71"/>
    <w:rsid w:val="008A6D60"/>
    <w:rsid w:val="008B3B75"/>
    <w:rsid w:val="00923802"/>
    <w:rsid w:val="00941495"/>
    <w:rsid w:val="00997E30"/>
    <w:rsid w:val="009F5BB9"/>
    <w:rsid w:val="00A12B6E"/>
    <w:rsid w:val="00A4374D"/>
    <w:rsid w:val="00A61F80"/>
    <w:rsid w:val="00B22BC7"/>
    <w:rsid w:val="00B405F9"/>
    <w:rsid w:val="00B73412"/>
    <w:rsid w:val="00BC6300"/>
    <w:rsid w:val="00C5356B"/>
    <w:rsid w:val="00C74D28"/>
    <w:rsid w:val="00C75C92"/>
    <w:rsid w:val="00C8278A"/>
    <w:rsid w:val="00CA2688"/>
    <w:rsid w:val="00CF0A51"/>
    <w:rsid w:val="00D5076D"/>
    <w:rsid w:val="00D5779E"/>
    <w:rsid w:val="00D74986"/>
    <w:rsid w:val="00D84FD0"/>
    <w:rsid w:val="00D923BB"/>
    <w:rsid w:val="00E63809"/>
    <w:rsid w:val="00EF1641"/>
    <w:rsid w:val="00F42017"/>
    <w:rsid w:val="00F55FC0"/>
    <w:rsid w:val="00FB0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6271A"/>
  <w15:docId w15:val="{B4530692-99DC-4371-A92B-C04E67756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0BF52-5C22-4411-9434-E67DD175C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6</cp:revision>
  <dcterms:created xsi:type="dcterms:W3CDTF">2019-10-17T10:18:00Z</dcterms:created>
  <dcterms:modified xsi:type="dcterms:W3CDTF">2019-10-17T10:32:00Z</dcterms:modified>
</cp:coreProperties>
</file>